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E022D" w:rsidRDefault="00187E7E" w:rsidP="00214811">
      <w:pPr>
        <w:spacing w:after="0" w:line="259" w:lineRule="auto"/>
        <w:ind w:left="0" w:right="0" w:firstLine="0"/>
        <w:rPr>
          <w:b/>
          <w:sz w:val="40"/>
          <w:u w:val="single" w:color="000000"/>
        </w:rPr>
      </w:pPr>
      <w:r w:rsidRPr="00187E7E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1" type="#_x0000_t202" style="position:absolute;margin-left:370.5pt;margin-top:.7pt;width:108pt;height:133.3pt;z-index:25166233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" strokecolor="white [3212]">
            <v:textbox style="mso-next-textbox:#_x0000_s1031">
              <w:txbxContent>
                <w:p w:rsidR="008B7F0A" w:rsidRDefault="00BE72D2" w:rsidP="00AC1C1E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 xml:space="preserve">  </w:t>
                  </w:r>
                  <w:r w:rsidR="00AC1C1E">
                    <w:rPr>
                      <w:noProof/>
                    </w:rPr>
                    <w:t xml:space="preserve"> </w:t>
                  </w:r>
                </w:p>
                <w:p w:rsidR="008A0877" w:rsidRDefault="008A0877" w:rsidP="00AC1C1E">
                  <w:r>
                    <w:rPr>
                      <w:noProof/>
                    </w:rPr>
                    <w:drawing>
                      <wp:inline distT="0" distB="0" distL="0" distR="0">
                        <wp:extent cx="971815" cy="1065861"/>
                        <wp:effectExtent l="95250" t="95250" r="76200" b="77470"/>
                        <wp:docPr id="14" name="Picture 14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Faik PP Photo 1.jpeg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71815" cy="1065861"/>
                                </a:xfrm>
                                <a:prstGeom prst="rect">
                                  <a:avLst/>
                                </a:prstGeom>
                                <a:ln w="88900" cap="sq" cmpd="thickThin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</a:ln>
                                <a:effectLst>
                                  <a:innerShdw blurRad="76200">
                                    <a:srgbClr val="000000"/>
                                  </a:innerShdw>
                                </a:effectLst>
                                <a:extLst>
                                  <a:ext uri="{53640926-AAD7-44D8-BBD7-CCE9431645EC}">
  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type="square"/>
          </v:shape>
        </w:pict>
      </w:r>
    </w:p>
    <w:p w:rsidR="00263DBB" w:rsidRDefault="001C6564" w:rsidP="00FC62F0">
      <w:pPr>
        <w:spacing w:after="0" w:line="259" w:lineRule="auto"/>
        <w:ind w:left="0" w:right="0" w:firstLine="0"/>
        <w:rPr>
          <w:b/>
          <w:sz w:val="40"/>
          <w:u w:val="single" w:color="000000"/>
        </w:rPr>
      </w:pPr>
      <w:r>
        <w:rPr>
          <w:b/>
          <w:sz w:val="40"/>
          <w:u w:val="single" w:color="000000"/>
        </w:rPr>
        <w:t xml:space="preserve">FAIK </w:t>
      </w:r>
    </w:p>
    <w:p w:rsidR="00FC62F0" w:rsidRDefault="00FC62F0" w:rsidP="00FC62F0">
      <w:pPr>
        <w:spacing w:after="0" w:line="259" w:lineRule="auto"/>
        <w:ind w:left="0" w:right="0" w:firstLine="0"/>
        <w:rPr>
          <w:sz w:val="28"/>
          <w:szCs w:val="28"/>
        </w:rPr>
      </w:pPr>
      <w:r w:rsidRPr="00FC62F0">
        <w:rPr>
          <w:sz w:val="28"/>
          <w:szCs w:val="28"/>
        </w:rPr>
        <w:t>Nationality</w:t>
      </w:r>
      <w:r w:rsidR="007E6EE9">
        <w:rPr>
          <w:sz w:val="28"/>
          <w:szCs w:val="28"/>
        </w:rPr>
        <w:t xml:space="preserve">          </w:t>
      </w:r>
      <w:r w:rsidRPr="00FC62F0">
        <w:rPr>
          <w:sz w:val="28"/>
          <w:szCs w:val="28"/>
        </w:rPr>
        <w:t>: Indian</w:t>
      </w:r>
    </w:p>
    <w:p w:rsidR="00FC62F0" w:rsidRDefault="00FC62F0" w:rsidP="00FC62F0">
      <w:pPr>
        <w:spacing w:after="0" w:line="259" w:lineRule="auto"/>
        <w:ind w:left="0" w:right="0" w:firstLine="0"/>
        <w:rPr>
          <w:sz w:val="28"/>
          <w:szCs w:val="28"/>
        </w:rPr>
      </w:pPr>
      <w:r>
        <w:rPr>
          <w:sz w:val="28"/>
          <w:szCs w:val="28"/>
        </w:rPr>
        <w:t xml:space="preserve">Current </w:t>
      </w:r>
      <w:proofErr w:type="gramStart"/>
      <w:r w:rsidR="007E6EE9">
        <w:rPr>
          <w:sz w:val="28"/>
          <w:szCs w:val="28"/>
        </w:rPr>
        <w:t>Location :</w:t>
      </w:r>
      <w:proofErr w:type="gramEnd"/>
      <w:r>
        <w:rPr>
          <w:sz w:val="28"/>
          <w:szCs w:val="28"/>
        </w:rPr>
        <w:t xml:space="preserve"> Dubai</w:t>
      </w:r>
    </w:p>
    <w:p w:rsidR="00FC62F0" w:rsidRDefault="00FC62F0" w:rsidP="00FC62F0">
      <w:pPr>
        <w:spacing w:after="0" w:line="259" w:lineRule="auto"/>
        <w:ind w:left="0" w:right="0" w:firstLine="0"/>
        <w:rPr>
          <w:sz w:val="28"/>
          <w:szCs w:val="28"/>
        </w:rPr>
      </w:pPr>
      <w:r>
        <w:rPr>
          <w:sz w:val="28"/>
          <w:szCs w:val="28"/>
        </w:rPr>
        <w:t>Visa Status</w:t>
      </w:r>
      <w:r w:rsidR="007E6EE9">
        <w:rPr>
          <w:sz w:val="28"/>
          <w:szCs w:val="28"/>
        </w:rPr>
        <w:t xml:space="preserve">          </w:t>
      </w:r>
      <w:r>
        <w:rPr>
          <w:sz w:val="28"/>
          <w:szCs w:val="28"/>
        </w:rPr>
        <w:t>:</w:t>
      </w:r>
      <w:r w:rsidR="007E6EE9">
        <w:rPr>
          <w:sz w:val="28"/>
          <w:szCs w:val="28"/>
        </w:rPr>
        <w:t xml:space="preserve"> </w:t>
      </w:r>
      <w:r>
        <w:rPr>
          <w:sz w:val="28"/>
          <w:szCs w:val="28"/>
        </w:rPr>
        <w:t>Visit Visa (3 months)</w:t>
      </w:r>
    </w:p>
    <w:p w:rsidR="00263DBB" w:rsidRPr="00AF6FFE" w:rsidRDefault="0065323D" w:rsidP="00AF6FFE">
      <w:pPr>
        <w:tabs>
          <w:tab w:val="center" w:pos="2161"/>
          <w:tab w:val="center" w:pos="4796"/>
          <w:tab w:val="center" w:pos="7202"/>
          <w:tab w:val="center" w:pos="7922"/>
        </w:tabs>
        <w:spacing w:after="0" w:line="259" w:lineRule="auto"/>
        <w:ind w:left="0" w:right="0" w:firstLine="0"/>
        <w:rPr>
          <w:color w:val="0000FF"/>
          <w:sz w:val="32"/>
          <w:szCs w:val="32"/>
          <w:u w:val="single" w:color="0000FF"/>
        </w:rPr>
      </w:pPr>
      <w:r>
        <w:rPr>
          <w:color w:val="000000" w:themeColor="text1"/>
          <w:sz w:val="32"/>
          <w:szCs w:val="32"/>
        </w:rPr>
        <w:t>Email Id</w:t>
      </w:r>
      <w:r w:rsidR="007E6EE9">
        <w:rPr>
          <w:color w:val="000000" w:themeColor="text1"/>
          <w:sz w:val="32"/>
          <w:szCs w:val="32"/>
        </w:rPr>
        <w:t xml:space="preserve">           </w:t>
      </w:r>
      <w:r w:rsidR="00104516">
        <w:rPr>
          <w:color w:val="000000" w:themeColor="text1"/>
          <w:sz w:val="32"/>
          <w:szCs w:val="32"/>
        </w:rPr>
        <w:t xml:space="preserve">: </w:t>
      </w:r>
      <w:hyperlink r:id="rId9" w:history="1">
        <w:r w:rsidR="00104516" w:rsidRPr="00C77367">
          <w:rPr>
            <w:rStyle w:val="Hyperlink"/>
            <w:sz w:val="32"/>
            <w:szCs w:val="32"/>
          </w:rPr>
          <w:t>faik.374179@2freemail.com</w:t>
        </w:r>
      </w:hyperlink>
      <w:r w:rsidR="00104516">
        <w:rPr>
          <w:color w:val="000000" w:themeColor="text1"/>
          <w:sz w:val="32"/>
          <w:szCs w:val="32"/>
        </w:rPr>
        <w:t xml:space="preserve"> </w:t>
      </w:r>
      <w:r w:rsidR="00AC1C1E">
        <w:rPr>
          <w:rStyle w:val="Hyperlink"/>
          <w:b/>
          <w:color w:val="auto"/>
          <w:sz w:val="28"/>
          <w:szCs w:val="28"/>
          <w:u w:val="none"/>
        </w:rPr>
        <w:t xml:space="preserve">  </w:t>
      </w:r>
      <w:r w:rsidR="001C6564" w:rsidRPr="007C67FD">
        <w:rPr>
          <w:sz w:val="32"/>
          <w:szCs w:val="32"/>
        </w:rPr>
        <w:tab/>
      </w:r>
      <w:r w:rsidR="001C6564" w:rsidRPr="007C67FD">
        <w:rPr>
          <w:sz w:val="32"/>
          <w:szCs w:val="32"/>
        </w:rPr>
        <w:tab/>
      </w:r>
      <w:r w:rsidR="001C6564" w:rsidRPr="007C67FD">
        <w:rPr>
          <w:sz w:val="28"/>
          <w:szCs w:val="28"/>
        </w:rPr>
        <w:t xml:space="preserve">                                                                       </w:t>
      </w:r>
      <w:r w:rsidR="00A55A53" w:rsidRPr="007C67FD">
        <w:rPr>
          <w:sz w:val="28"/>
          <w:szCs w:val="28"/>
        </w:rPr>
        <w:t xml:space="preserve">                      </w:t>
      </w:r>
      <w:r w:rsidR="00621A69" w:rsidRPr="007C67FD">
        <w:rPr>
          <w:sz w:val="28"/>
          <w:szCs w:val="28"/>
        </w:rPr>
        <w:t xml:space="preserve">                </w:t>
      </w:r>
      <w:r w:rsidR="00A55A53" w:rsidRPr="007C67FD">
        <w:rPr>
          <w:sz w:val="28"/>
          <w:szCs w:val="28"/>
        </w:rPr>
        <w:t xml:space="preserve">      </w:t>
      </w:r>
      <w:r w:rsidR="001C6564" w:rsidRPr="007C67FD">
        <w:rPr>
          <w:sz w:val="28"/>
          <w:szCs w:val="28"/>
        </w:rPr>
        <w:t xml:space="preserve">   </w:t>
      </w:r>
      <w:r w:rsidR="007C67FD" w:rsidRPr="007C67FD">
        <w:rPr>
          <w:sz w:val="28"/>
          <w:szCs w:val="28"/>
        </w:rPr>
        <w:t xml:space="preserve">                          </w:t>
      </w:r>
      <w:r w:rsidR="001C6564" w:rsidRPr="007C67FD">
        <w:rPr>
          <w:sz w:val="28"/>
          <w:szCs w:val="28"/>
        </w:rPr>
        <w:t xml:space="preserve">          </w:t>
      </w:r>
    </w:p>
    <w:p w:rsidR="00263DBB" w:rsidRDefault="00263DBB">
      <w:pPr>
        <w:spacing w:after="0" w:line="259" w:lineRule="auto"/>
        <w:ind w:left="0" w:right="0" w:firstLine="0"/>
      </w:pPr>
    </w:p>
    <w:p w:rsidR="00263DBB" w:rsidRDefault="001C6564">
      <w:pPr>
        <w:pStyle w:val="Heading1"/>
        <w:tabs>
          <w:tab w:val="center" w:pos="7007"/>
        </w:tabs>
        <w:ind w:left="-15" w:firstLine="0"/>
      </w:pPr>
      <w:r>
        <w:t xml:space="preserve">Objectives </w:t>
      </w:r>
      <w:r>
        <w:tab/>
      </w:r>
    </w:p>
    <w:p w:rsidR="00263DBB" w:rsidRDefault="00263DBB">
      <w:pPr>
        <w:spacing w:after="0" w:line="259" w:lineRule="auto"/>
        <w:ind w:left="0" w:right="0" w:firstLine="0"/>
      </w:pPr>
    </w:p>
    <w:p w:rsidR="004F0369" w:rsidRDefault="001C6564" w:rsidP="004F0369">
      <w:pPr>
        <w:spacing w:after="0" w:line="259" w:lineRule="auto"/>
        <w:ind w:left="0" w:right="0" w:firstLine="0"/>
        <w:rPr>
          <w:rFonts w:ascii="Bell MT" w:hAnsi="Bell MT"/>
          <w:szCs w:val="24"/>
        </w:rPr>
      </w:pPr>
      <w:r>
        <w:t xml:space="preserve">To carve a niche for </w:t>
      </w:r>
      <w:r w:rsidRPr="00A66CAA">
        <w:t>myself in the industry that will allow me to enhance and utilize my skills. To work within an environment in a position which would prove challenging to me</w:t>
      </w:r>
      <w:r w:rsidR="004F0369" w:rsidRPr="00A66CAA">
        <w:t xml:space="preserve"> and worthwhile to my employer. </w:t>
      </w:r>
      <w:r w:rsidR="004F0369" w:rsidRPr="00A66CAA">
        <w:rPr>
          <w:szCs w:val="24"/>
        </w:rPr>
        <w:t xml:space="preserve">A dynamic, results-oriented </w:t>
      </w:r>
      <w:r w:rsidR="004F0369" w:rsidRPr="00A66CAA">
        <w:rPr>
          <w:b/>
          <w:szCs w:val="24"/>
        </w:rPr>
        <w:t>Senior Front Desk Associate</w:t>
      </w:r>
      <w:r w:rsidR="004F0369" w:rsidRPr="00A66CAA">
        <w:rPr>
          <w:szCs w:val="24"/>
        </w:rPr>
        <w:t xml:space="preserve"> offering focused leadership to drive service standards, sales and profitability in highly competitive markets. Noted for outstanding communications skills, both with guests and staffs</w:t>
      </w:r>
      <w:r w:rsidR="0031683C" w:rsidRPr="00A66CAA">
        <w:rPr>
          <w:szCs w:val="24"/>
        </w:rPr>
        <w:t>,</w:t>
      </w:r>
      <w:r w:rsidR="004F0369" w:rsidRPr="00A66CAA">
        <w:rPr>
          <w:szCs w:val="24"/>
        </w:rPr>
        <w:t xml:space="preserve"> resolve problems quickly and equitably to ensure happy guests and happy employees.</w:t>
      </w:r>
    </w:p>
    <w:p w:rsidR="00B24BC7" w:rsidRDefault="00B24BC7">
      <w:pPr>
        <w:spacing w:after="120" w:line="238" w:lineRule="auto"/>
        <w:ind w:left="0" w:right="0" w:firstLine="0"/>
        <w:jc w:val="both"/>
      </w:pPr>
    </w:p>
    <w:p w:rsidR="00263DBB" w:rsidRDefault="00742B8F" w:rsidP="00B24BC7">
      <w:pPr>
        <w:shd w:val="clear" w:color="auto" w:fill="C0C0C0"/>
        <w:tabs>
          <w:tab w:val="center" w:pos="8642"/>
        </w:tabs>
        <w:spacing w:after="0" w:line="259" w:lineRule="auto"/>
        <w:ind w:right="0"/>
      </w:pPr>
      <w:r>
        <w:rPr>
          <w:b/>
        </w:rPr>
        <w:t>Work Experience</w:t>
      </w:r>
      <w:r w:rsidR="001C6564">
        <w:rPr>
          <w:b/>
        </w:rPr>
        <w:tab/>
      </w:r>
    </w:p>
    <w:p w:rsidR="00591BED" w:rsidRDefault="00591BED" w:rsidP="00591BED">
      <w:pPr>
        <w:spacing w:after="0" w:line="259" w:lineRule="auto"/>
        <w:ind w:left="-5" w:right="0"/>
        <w:rPr>
          <w:b/>
          <w:u w:val="single" w:color="000000"/>
        </w:rPr>
      </w:pPr>
    </w:p>
    <w:p w:rsidR="001A3693" w:rsidRDefault="00591BED" w:rsidP="00591BED">
      <w:pPr>
        <w:spacing w:after="0" w:line="259" w:lineRule="auto"/>
        <w:ind w:left="-5" w:right="0"/>
      </w:pPr>
      <w:r>
        <w:rPr>
          <w:b/>
          <w:u w:val="single" w:color="000000"/>
        </w:rPr>
        <w:t>HOTEL SAFEER SUITES (MUSCAT)</w:t>
      </w:r>
      <w:r>
        <w:rPr>
          <w:b/>
        </w:rPr>
        <w:t xml:space="preserve">:- </w:t>
      </w:r>
      <w:r w:rsidRPr="006130B7">
        <w:t>25</w:t>
      </w:r>
      <w:r w:rsidR="001A3693" w:rsidRPr="001A3693">
        <w:rPr>
          <w:vertAlign w:val="superscript"/>
        </w:rPr>
        <w:t>th</w:t>
      </w:r>
      <w:r w:rsidR="00B24BC7">
        <w:t>Jun20</w:t>
      </w:r>
      <w:r w:rsidRPr="006130B7">
        <w:t>13</w:t>
      </w:r>
      <w:r w:rsidR="001A3693">
        <w:t xml:space="preserve"> – </w:t>
      </w:r>
      <w:r w:rsidRPr="006130B7">
        <w:t>15</w:t>
      </w:r>
      <w:r w:rsidR="001A3693" w:rsidRPr="001A3693">
        <w:rPr>
          <w:vertAlign w:val="superscript"/>
        </w:rPr>
        <w:t>th</w:t>
      </w:r>
      <w:r w:rsidR="00B24BC7">
        <w:t>March</w:t>
      </w:r>
      <w:r w:rsidR="001A3693">
        <w:t>20</w:t>
      </w:r>
      <w:r w:rsidRPr="006130B7">
        <w:t>17</w:t>
      </w:r>
    </w:p>
    <w:p w:rsidR="00591BED" w:rsidRPr="006F22E1" w:rsidRDefault="00B24BC7" w:rsidP="00591BED">
      <w:pPr>
        <w:spacing w:after="0" w:line="259" w:lineRule="auto"/>
        <w:ind w:left="-5" w:right="0"/>
      </w:pPr>
      <w:r w:rsidRPr="00B24BC7">
        <w:rPr>
          <w:b/>
        </w:rPr>
        <w:t>(SR. RECEPTIONIST)</w:t>
      </w:r>
    </w:p>
    <w:p w:rsidR="00591BED" w:rsidRDefault="00591BED" w:rsidP="00591BED">
      <w:pPr>
        <w:spacing w:after="0" w:line="259" w:lineRule="auto"/>
        <w:ind w:left="0" w:right="0" w:firstLine="0"/>
      </w:pPr>
    </w:p>
    <w:p w:rsidR="00591BED" w:rsidRDefault="00591BED" w:rsidP="00591BED">
      <w:pPr>
        <w:pStyle w:val="Heading1"/>
        <w:shd w:val="clear" w:color="auto" w:fill="auto"/>
        <w:ind w:left="-5"/>
      </w:pPr>
      <w:r>
        <w:t>Job Description:-</w:t>
      </w:r>
    </w:p>
    <w:p w:rsidR="00591BED" w:rsidRDefault="00591BED" w:rsidP="00457007">
      <w:pPr>
        <w:spacing w:after="0" w:line="259" w:lineRule="auto"/>
        <w:ind w:left="0" w:right="0" w:firstLine="0"/>
      </w:pPr>
    </w:p>
    <w:p w:rsidR="00457007" w:rsidRPr="00457007" w:rsidRDefault="00457007" w:rsidP="00457007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right="0"/>
        <w:textAlignment w:val="baseline"/>
        <w:rPr>
          <w:color w:val="auto"/>
          <w:szCs w:val="24"/>
        </w:rPr>
      </w:pPr>
      <w:r w:rsidRPr="00457007">
        <w:rPr>
          <w:color w:val="auto"/>
          <w:szCs w:val="24"/>
        </w:rPr>
        <w:t>Ensure that every phone call is handled in a courteous and professional manner and that all visitors are appropriately attended to.</w:t>
      </w:r>
    </w:p>
    <w:p w:rsidR="00457007" w:rsidRPr="00457007" w:rsidRDefault="00457007" w:rsidP="00457007">
      <w:pPr>
        <w:numPr>
          <w:ilvl w:val="0"/>
          <w:numId w:val="12"/>
        </w:numPr>
        <w:shd w:val="clear" w:color="auto" w:fill="FFFFFF"/>
        <w:spacing w:after="0" w:line="240" w:lineRule="auto"/>
        <w:ind w:right="0"/>
        <w:textAlignment w:val="baseline"/>
        <w:rPr>
          <w:color w:val="auto"/>
          <w:szCs w:val="24"/>
        </w:rPr>
      </w:pPr>
      <w:r w:rsidRPr="00457007">
        <w:rPr>
          <w:color w:val="auto"/>
          <w:szCs w:val="24"/>
        </w:rPr>
        <w:t>Ensure the efficient processing of incoming and outgoing mails as it regards the premise.</w:t>
      </w:r>
    </w:p>
    <w:p w:rsidR="00457007" w:rsidRPr="00457007" w:rsidRDefault="00457007" w:rsidP="00457007">
      <w:pPr>
        <w:numPr>
          <w:ilvl w:val="0"/>
          <w:numId w:val="12"/>
        </w:numPr>
        <w:shd w:val="clear" w:color="auto" w:fill="FFFFFF"/>
        <w:spacing w:after="0" w:line="240" w:lineRule="auto"/>
        <w:ind w:right="0"/>
        <w:textAlignment w:val="baseline"/>
        <w:rPr>
          <w:color w:val="auto"/>
          <w:szCs w:val="24"/>
        </w:rPr>
      </w:pPr>
      <w:r w:rsidRPr="00457007">
        <w:rPr>
          <w:color w:val="auto"/>
          <w:szCs w:val="24"/>
        </w:rPr>
        <w:t xml:space="preserve">Ensure that the entry desk premises are kept tidy and clean at all times. Ensure the maintenance of </w:t>
      </w:r>
      <w:r>
        <w:rPr>
          <w:color w:val="auto"/>
          <w:szCs w:val="24"/>
        </w:rPr>
        <w:t>the front office, lobby</w:t>
      </w:r>
      <w:r w:rsidRPr="00457007">
        <w:rPr>
          <w:color w:val="auto"/>
          <w:szCs w:val="24"/>
        </w:rPr>
        <w:t>, staff area, and board room.</w:t>
      </w:r>
    </w:p>
    <w:p w:rsidR="00457007" w:rsidRPr="00457007" w:rsidRDefault="00457007" w:rsidP="00457007">
      <w:pPr>
        <w:numPr>
          <w:ilvl w:val="0"/>
          <w:numId w:val="12"/>
        </w:numPr>
        <w:shd w:val="clear" w:color="auto" w:fill="FFFFFF"/>
        <w:spacing w:after="0" w:line="240" w:lineRule="auto"/>
        <w:ind w:right="0"/>
        <w:textAlignment w:val="baseline"/>
        <w:rPr>
          <w:color w:val="auto"/>
          <w:szCs w:val="24"/>
        </w:rPr>
      </w:pPr>
      <w:r w:rsidRPr="00457007">
        <w:rPr>
          <w:color w:val="auto"/>
          <w:szCs w:val="24"/>
        </w:rPr>
        <w:t>Responsible for checking the state of stationery and equipment in the reception area and if found to be malfunctioning, the maintenance personnel should be informed to fix it.</w:t>
      </w:r>
    </w:p>
    <w:p w:rsidR="00457007" w:rsidRDefault="00457007" w:rsidP="00457007">
      <w:pPr>
        <w:numPr>
          <w:ilvl w:val="0"/>
          <w:numId w:val="12"/>
        </w:numPr>
        <w:shd w:val="clear" w:color="auto" w:fill="FFFFFF"/>
        <w:spacing w:after="0" w:line="240" w:lineRule="auto"/>
        <w:ind w:right="0"/>
        <w:textAlignment w:val="baseline"/>
        <w:rPr>
          <w:color w:val="auto"/>
          <w:szCs w:val="24"/>
        </w:rPr>
      </w:pPr>
      <w:r w:rsidRPr="00457007">
        <w:rPr>
          <w:color w:val="auto"/>
          <w:szCs w:val="24"/>
        </w:rPr>
        <w:t>Provide support, mostly administrative to other members of staff according to the directives of the manager.</w:t>
      </w:r>
    </w:p>
    <w:p w:rsidR="002C02B5" w:rsidRPr="002C02B5" w:rsidRDefault="00A46AE5" w:rsidP="002C02B5">
      <w:pPr>
        <w:numPr>
          <w:ilvl w:val="0"/>
          <w:numId w:val="12"/>
        </w:numPr>
        <w:shd w:val="clear" w:color="auto" w:fill="FFFFFF"/>
        <w:spacing w:after="0" w:line="240" w:lineRule="auto"/>
        <w:ind w:right="0"/>
        <w:textAlignment w:val="baseline"/>
        <w:rPr>
          <w:color w:val="auto"/>
          <w:szCs w:val="24"/>
        </w:rPr>
      </w:pPr>
      <w:r>
        <w:rPr>
          <w:color w:val="auto"/>
          <w:szCs w:val="24"/>
          <w:shd w:val="clear" w:color="auto" w:fill="FFFFFF"/>
        </w:rPr>
        <w:t>Maintaining</w:t>
      </w:r>
      <w:r w:rsidRPr="00A46AE5">
        <w:rPr>
          <w:color w:val="auto"/>
          <w:szCs w:val="24"/>
          <w:shd w:val="clear" w:color="auto" w:fill="FFFFFF"/>
        </w:rPr>
        <w:t xml:space="preserve"> records </w:t>
      </w:r>
      <w:r>
        <w:rPr>
          <w:color w:val="auto"/>
          <w:szCs w:val="24"/>
          <w:shd w:val="clear" w:color="auto" w:fill="FFFFFF"/>
        </w:rPr>
        <w:t xml:space="preserve">which </w:t>
      </w:r>
      <w:r w:rsidRPr="00A46AE5">
        <w:rPr>
          <w:color w:val="auto"/>
          <w:szCs w:val="24"/>
          <w:shd w:val="clear" w:color="auto" w:fill="FFFFFF"/>
        </w:rPr>
        <w:t>are kept properly so that they can be easily retrieved for review when needed by relevant personnel</w:t>
      </w:r>
      <w:r>
        <w:rPr>
          <w:color w:val="auto"/>
          <w:szCs w:val="24"/>
          <w:shd w:val="clear" w:color="auto" w:fill="FFFFFF"/>
        </w:rPr>
        <w:t>.</w:t>
      </w:r>
    </w:p>
    <w:p w:rsidR="006F22E1" w:rsidRDefault="006F22E1" w:rsidP="006F22E1">
      <w:pPr>
        <w:spacing w:after="0" w:line="259" w:lineRule="auto"/>
        <w:ind w:left="0" w:right="0" w:firstLine="0"/>
      </w:pPr>
    </w:p>
    <w:p w:rsidR="002C02B5" w:rsidRDefault="002C02B5" w:rsidP="006F22E1">
      <w:pPr>
        <w:spacing w:after="0" w:line="259" w:lineRule="auto"/>
        <w:ind w:left="0" w:right="0" w:firstLine="0"/>
        <w:rPr>
          <w:b/>
          <w:u w:val="single" w:color="000000"/>
        </w:rPr>
      </w:pPr>
      <w:r>
        <w:rPr>
          <w:b/>
          <w:u w:val="single" w:color="000000"/>
        </w:rPr>
        <w:t xml:space="preserve">FAMILY BUSINESS: </w:t>
      </w:r>
      <w:r w:rsidRPr="002C02B5">
        <w:t>15</w:t>
      </w:r>
      <w:r w:rsidRPr="002C02B5">
        <w:rPr>
          <w:vertAlign w:val="superscript"/>
        </w:rPr>
        <w:t>th</w:t>
      </w:r>
      <w:r w:rsidRPr="002C02B5">
        <w:t>December2011</w:t>
      </w:r>
      <w:r w:rsidRPr="002C02B5">
        <w:softHyphen/>
        <w:t>- 20</w:t>
      </w:r>
      <w:r w:rsidRPr="002C02B5">
        <w:rPr>
          <w:vertAlign w:val="superscript"/>
        </w:rPr>
        <w:t>th</w:t>
      </w:r>
      <w:r w:rsidRPr="002C02B5">
        <w:t>April 2013</w:t>
      </w:r>
    </w:p>
    <w:p w:rsidR="002C02B5" w:rsidRDefault="002C02B5" w:rsidP="006F22E1">
      <w:pPr>
        <w:spacing w:after="0" w:line="259" w:lineRule="auto"/>
        <w:ind w:left="0" w:right="0" w:firstLine="0"/>
        <w:rPr>
          <w:b/>
        </w:rPr>
      </w:pPr>
      <w:r>
        <w:rPr>
          <w:b/>
        </w:rPr>
        <w:t>(SUPERVISING &amp; STORE HANDLING)</w:t>
      </w:r>
    </w:p>
    <w:p w:rsidR="002C02B5" w:rsidRDefault="002C02B5" w:rsidP="006F22E1">
      <w:pPr>
        <w:spacing w:after="0" w:line="259" w:lineRule="auto"/>
        <w:ind w:left="0" w:right="0" w:firstLine="0"/>
        <w:rPr>
          <w:b/>
        </w:rPr>
      </w:pPr>
    </w:p>
    <w:p w:rsidR="002C02B5" w:rsidRDefault="002C02B5" w:rsidP="002C02B5">
      <w:pPr>
        <w:pStyle w:val="Heading1"/>
        <w:shd w:val="clear" w:color="auto" w:fill="auto"/>
        <w:ind w:left="-5"/>
      </w:pPr>
      <w:r>
        <w:t>Job Description:-</w:t>
      </w:r>
    </w:p>
    <w:p w:rsidR="002C02B5" w:rsidRDefault="002C02B5" w:rsidP="006F22E1">
      <w:pPr>
        <w:spacing w:after="0" w:line="259" w:lineRule="auto"/>
        <w:ind w:left="0" w:right="0" w:firstLine="0"/>
        <w:rPr>
          <w:b/>
        </w:rPr>
      </w:pPr>
    </w:p>
    <w:p w:rsidR="002C02B5" w:rsidRDefault="002C02B5" w:rsidP="002C02B5">
      <w:pPr>
        <w:pStyle w:val="ListParagraph"/>
        <w:numPr>
          <w:ilvl w:val="0"/>
          <w:numId w:val="25"/>
        </w:numPr>
        <w:spacing w:after="0" w:line="259" w:lineRule="auto"/>
        <w:ind w:right="0"/>
      </w:pPr>
      <w:r>
        <w:t>Monitors stocks of ingredients and food items.</w:t>
      </w:r>
    </w:p>
    <w:p w:rsidR="002C02B5" w:rsidRDefault="002C02B5" w:rsidP="002C02B5">
      <w:pPr>
        <w:pStyle w:val="ListParagraph"/>
        <w:numPr>
          <w:ilvl w:val="0"/>
          <w:numId w:val="25"/>
        </w:numPr>
        <w:spacing w:after="0" w:line="259" w:lineRule="auto"/>
        <w:ind w:right="0"/>
      </w:pPr>
      <w:r>
        <w:t>Stores and rotates all products properly.</w:t>
      </w:r>
    </w:p>
    <w:p w:rsidR="002C02B5" w:rsidRDefault="002C02B5" w:rsidP="002C02B5">
      <w:pPr>
        <w:pStyle w:val="ListParagraph"/>
        <w:numPr>
          <w:ilvl w:val="0"/>
          <w:numId w:val="25"/>
        </w:numPr>
        <w:spacing w:after="0" w:line="259" w:lineRule="auto"/>
        <w:ind w:right="0"/>
      </w:pPr>
      <w:r>
        <w:t>Ensures that all items meet or exceed food safety standards.</w:t>
      </w:r>
    </w:p>
    <w:p w:rsidR="002C02B5" w:rsidRPr="00FA1574" w:rsidRDefault="00FA1574" w:rsidP="00FA1574">
      <w:pPr>
        <w:pStyle w:val="ListParagraph"/>
        <w:numPr>
          <w:ilvl w:val="0"/>
          <w:numId w:val="25"/>
        </w:numPr>
        <w:spacing w:after="0" w:line="259" w:lineRule="auto"/>
        <w:ind w:right="0"/>
        <w:rPr>
          <w:color w:val="auto"/>
        </w:rPr>
      </w:pPr>
      <w:r w:rsidRPr="00FA1574">
        <w:rPr>
          <w:color w:val="auto"/>
          <w:shd w:val="clear" w:color="auto" w:fill="FFFFFF"/>
        </w:rPr>
        <w:lastRenderedPageBreak/>
        <w:t>Maintain receipts, record</w:t>
      </w:r>
      <w:r>
        <w:rPr>
          <w:color w:val="auto"/>
          <w:shd w:val="clear" w:color="auto" w:fill="FFFFFF"/>
        </w:rPr>
        <w:t>s.</w:t>
      </w:r>
    </w:p>
    <w:p w:rsidR="00FA1574" w:rsidRPr="00FA1574" w:rsidRDefault="00FA1574" w:rsidP="00FA1574">
      <w:pPr>
        <w:pStyle w:val="ListParagraph"/>
        <w:numPr>
          <w:ilvl w:val="0"/>
          <w:numId w:val="25"/>
        </w:numPr>
        <w:spacing w:after="0" w:line="259" w:lineRule="auto"/>
        <w:ind w:right="0"/>
        <w:rPr>
          <w:color w:val="auto"/>
        </w:rPr>
      </w:pPr>
      <w:r>
        <w:rPr>
          <w:color w:val="auto"/>
          <w:shd w:val="clear" w:color="auto" w:fill="FFFFFF"/>
        </w:rPr>
        <w:t>Handling staff requirement and needs.</w:t>
      </w:r>
    </w:p>
    <w:p w:rsidR="002C02B5" w:rsidRDefault="002C02B5" w:rsidP="006F22E1">
      <w:pPr>
        <w:spacing w:after="0" w:line="259" w:lineRule="auto"/>
        <w:ind w:left="0" w:right="0" w:firstLine="0"/>
        <w:rPr>
          <w:b/>
          <w:u w:val="single" w:color="000000"/>
        </w:rPr>
      </w:pPr>
    </w:p>
    <w:p w:rsidR="0022072A" w:rsidRDefault="001C6564" w:rsidP="006F22E1">
      <w:pPr>
        <w:spacing w:after="0" w:line="259" w:lineRule="auto"/>
        <w:ind w:left="0" w:right="0" w:firstLine="0"/>
      </w:pPr>
      <w:r>
        <w:rPr>
          <w:b/>
          <w:u w:val="single" w:color="000000"/>
        </w:rPr>
        <w:t>HOTEL KOHINOOR PARK</w:t>
      </w:r>
      <w:r>
        <w:rPr>
          <w:b/>
        </w:rPr>
        <w:t>: -</w:t>
      </w:r>
      <w:r w:rsidR="0022072A">
        <w:t xml:space="preserve"> 09</w:t>
      </w:r>
      <w:r w:rsidR="0022072A">
        <w:rPr>
          <w:vertAlign w:val="superscript"/>
        </w:rPr>
        <w:t xml:space="preserve">th </w:t>
      </w:r>
      <w:r w:rsidR="0022072A">
        <w:t>October2009 – 10</w:t>
      </w:r>
      <w:r w:rsidR="0022072A" w:rsidRPr="0022072A">
        <w:rPr>
          <w:vertAlign w:val="superscript"/>
        </w:rPr>
        <w:t>th</w:t>
      </w:r>
      <w:r w:rsidR="00205C09">
        <w:t>November</w:t>
      </w:r>
      <w:r w:rsidR="0022072A">
        <w:t>2011</w:t>
      </w:r>
    </w:p>
    <w:p w:rsidR="00263DBB" w:rsidRDefault="0022072A" w:rsidP="006F22E1">
      <w:pPr>
        <w:spacing w:after="0" w:line="259" w:lineRule="auto"/>
        <w:ind w:left="0" w:right="0" w:firstLine="0"/>
      </w:pPr>
      <w:r w:rsidRPr="0022072A">
        <w:rPr>
          <w:b/>
        </w:rPr>
        <w:t>(</w:t>
      </w:r>
      <w:r>
        <w:rPr>
          <w:b/>
        </w:rPr>
        <w:t>RECEPTIONIST</w:t>
      </w:r>
      <w:r w:rsidRPr="0022072A">
        <w:rPr>
          <w:b/>
        </w:rPr>
        <w:t>)</w:t>
      </w:r>
      <w:r w:rsidR="006130B7">
        <w:t>.</w:t>
      </w:r>
      <w:r w:rsidR="001C6564">
        <w:t xml:space="preserve"> </w:t>
      </w:r>
    </w:p>
    <w:p w:rsidR="00263DBB" w:rsidRDefault="00263DBB">
      <w:pPr>
        <w:spacing w:after="0" w:line="259" w:lineRule="auto"/>
        <w:ind w:left="0" w:right="0" w:firstLine="0"/>
      </w:pPr>
    </w:p>
    <w:p w:rsidR="00263DBB" w:rsidRDefault="001C6564">
      <w:pPr>
        <w:pStyle w:val="Heading1"/>
        <w:shd w:val="clear" w:color="auto" w:fill="auto"/>
        <w:ind w:left="-5"/>
      </w:pPr>
      <w:r>
        <w:t>Job Description:-</w:t>
      </w:r>
    </w:p>
    <w:p w:rsidR="00A46AE5" w:rsidRPr="00281D38" w:rsidRDefault="00A46AE5" w:rsidP="00A46AE5">
      <w:pPr>
        <w:rPr>
          <w:szCs w:val="24"/>
        </w:rPr>
      </w:pPr>
    </w:p>
    <w:p w:rsidR="00A46AE5" w:rsidRPr="00A46AE5" w:rsidRDefault="00281D38" w:rsidP="00A46AE5">
      <w:pPr>
        <w:numPr>
          <w:ilvl w:val="0"/>
          <w:numId w:val="17"/>
        </w:numPr>
        <w:shd w:val="clear" w:color="auto" w:fill="FFFFFF"/>
        <w:spacing w:after="75" w:line="240" w:lineRule="auto"/>
        <w:ind w:right="0"/>
        <w:rPr>
          <w:color w:val="0B0C0C"/>
          <w:szCs w:val="24"/>
        </w:rPr>
      </w:pPr>
      <w:r w:rsidRPr="00281D38">
        <w:rPr>
          <w:color w:val="0B0C0C"/>
          <w:szCs w:val="24"/>
        </w:rPr>
        <w:t>D</w:t>
      </w:r>
      <w:r w:rsidR="00A46AE5" w:rsidRPr="00A46AE5">
        <w:rPr>
          <w:color w:val="0B0C0C"/>
          <w:szCs w:val="24"/>
        </w:rPr>
        <w:t>ealing with bookings</w:t>
      </w:r>
      <w:r w:rsidRPr="00281D38">
        <w:rPr>
          <w:color w:val="0B0C0C"/>
          <w:szCs w:val="24"/>
        </w:rPr>
        <w:t>.</w:t>
      </w:r>
    </w:p>
    <w:p w:rsidR="00A46AE5" w:rsidRPr="00281D38" w:rsidRDefault="00281D38" w:rsidP="00A46AE5">
      <w:pPr>
        <w:pStyle w:val="ListParagraph"/>
        <w:numPr>
          <w:ilvl w:val="0"/>
          <w:numId w:val="17"/>
        </w:numPr>
        <w:rPr>
          <w:szCs w:val="24"/>
        </w:rPr>
      </w:pPr>
      <w:r w:rsidRPr="00281D38">
        <w:rPr>
          <w:color w:val="0B0C0C"/>
          <w:szCs w:val="24"/>
          <w:shd w:val="clear" w:color="auto" w:fill="FFFFFF"/>
        </w:rPr>
        <w:t>C</w:t>
      </w:r>
      <w:r w:rsidR="00A46AE5" w:rsidRPr="00281D38">
        <w:rPr>
          <w:color w:val="0B0C0C"/>
          <w:szCs w:val="24"/>
          <w:shd w:val="clear" w:color="auto" w:fill="FFFFFF"/>
        </w:rPr>
        <w:t>ompleting procedures when guests arrive and leave</w:t>
      </w:r>
      <w:r w:rsidRPr="00281D38">
        <w:rPr>
          <w:color w:val="0B0C0C"/>
          <w:szCs w:val="24"/>
          <w:shd w:val="clear" w:color="auto" w:fill="FFFFFF"/>
        </w:rPr>
        <w:t>.</w:t>
      </w:r>
    </w:p>
    <w:p w:rsidR="00281D38" w:rsidRPr="00281D38" w:rsidRDefault="00281D38" w:rsidP="00281D38">
      <w:pPr>
        <w:numPr>
          <w:ilvl w:val="0"/>
          <w:numId w:val="17"/>
        </w:numPr>
        <w:shd w:val="clear" w:color="auto" w:fill="FFFFFF"/>
        <w:spacing w:after="75" w:line="240" w:lineRule="auto"/>
        <w:ind w:right="0"/>
        <w:rPr>
          <w:color w:val="0B0C0C"/>
          <w:szCs w:val="24"/>
        </w:rPr>
      </w:pPr>
      <w:r w:rsidRPr="00281D38">
        <w:rPr>
          <w:color w:val="0B0C0C"/>
          <w:szCs w:val="24"/>
        </w:rPr>
        <w:t>Choosing rooms and handing out keys.</w:t>
      </w:r>
    </w:p>
    <w:p w:rsidR="00281D38" w:rsidRPr="00281D38" w:rsidRDefault="00281D38" w:rsidP="00281D38">
      <w:pPr>
        <w:numPr>
          <w:ilvl w:val="0"/>
          <w:numId w:val="17"/>
        </w:numPr>
        <w:shd w:val="clear" w:color="auto" w:fill="FFFFFF"/>
        <w:spacing w:after="75" w:line="240" w:lineRule="auto"/>
        <w:ind w:right="0"/>
        <w:rPr>
          <w:color w:val="0B0C0C"/>
          <w:szCs w:val="24"/>
        </w:rPr>
      </w:pPr>
      <w:r w:rsidRPr="00281D38">
        <w:rPr>
          <w:color w:val="0B0C0C"/>
          <w:szCs w:val="24"/>
        </w:rPr>
        <w:t>Preparing bills and taking payments.</w:t>
      </w:r>
    </w:p>
    <w:p w:rsidR="00281D38" w:rsidRPr="00281D38" w:rsidRDefault="00281D38" w:rsidP="00281D38">
      <w:pPr>
        <w:numPr>
          <w:ilvl w:val="0"/>
          <w:numId w:val="17"/>
        </w:numPr>
        <w:shd w:val="clear" w:color="auto" w:fill="FFFFFF"/>
        <w:spacing w:after="75" w:line="240" w:lineRule="auto"/>
        <w:ind w:right="0"/>
        <w:rPr>
          <w:color w:val="0B0C0C"/>
          <w:szCs w:val="24"/>
        </w:rPr>
      </w:pPr>
      <w:r w:rsidRPr="00281D38">
        <w:rPr>
          <w:color w:val="0B0C0C"/>
          <w:szCs w:val="24"/>
        </w:rPr>
        <w:t xml:space="preserve">Dealing with special requests from </w:t>
      </w:r>
      <w:r w:rsidR="00ED44B9">
        <w:rPr>
          <w:color w:val="0B0C0C"/>
          <w:szCs w:val="24"/>
        </w:rPr>
        <w:t>guests (like booking thea</w:t>
      </w:r>
      <w:r w:rsidRPr="00281D38">
        <w:rPr>
          <w:color w:val="0B0C0C"/>
          <w:szCs w:val="24"/>
        </w:rPr>
        <w:t>tre tickets or storing valuable items).</w:t>
      </w:r>
    </w:p>
    <w:p w:rsidR="00281D38" w:rsidRPr="00281D38" w:rsidRDefault="00281D38" w:rsidP="00281D38">
      <w:pPr>
        <w:numPr>
          <w:ilvl w:val="0"/>
          <w:numId w:val="17"/>
        </w:numPr>
        <w:shd w:val="clear" w:color="auto" w:fill="FFFFFF"/>
        <w:spacing w:after="0" w:line="240" w:lineRule="auto"/>
        <w:ind w:right="0"/>
        <w:rPr>
          <w:color w:val="0B0C0C"/>
          <w:szCs w:val="24"/>
        </w:rPr>
      </w:pPr>
      <w:r w:rsidRPr="00281D38">
        <w:rPr>
          <w:color w:val="0B0C0C"/>
          <w:szCs w:val="24"/>
          <w:bdr w:val="none" w:sz="0" w:space="0" w:color="auto" w:frame="1"/>
        </w:rPr>
        <w:t>Dealing with complaints or problems</w:t>
      </w:r>
      <w:r w:rsidRPr="00281D38">
        <w:rPr>
          <w:color w:val="0B0C0C"/>
          <w:szCs w:val="24"/>
        </w:rPr>
        <w:t>.</w:t>
      </w:r>
    </w:p>
    <w:p w:rsidR="00FA4E3B" w:rsidRDefault="00FA4E3B" w:rsidP="00281D38">
      <w:pPr>
        <w:ind w:left="0" w:right="0" w:firstLine="0"/>
      </w:pPr>
    </w:p>
    <w:p w:rsidR="00591BED" w:rsidRDefault="00591BED" w:rsidP="00591BED">
      <w:pPr>
        <w:spacing w:after="0" w:line="259" w:lineRule="auto"/>
        <w:ind w:right="0"/>
      </w:pPr>
      <w:r w:rsidRPr="00591BED">
        <w:rPr>
          <w:b/>
          <w:u w:val="single" w:color="000000"/>
        </w:rPr>
        <w:t>HOTEL KOHINOOR PARK</w:t>
      </w:r>
      <w:r w:rsidRPr="00591BED">
        <w:rPr>
          <w:b/>
        </w:rPr>
        <w:t>: -</w:t>
      </w:r>
      <w:r>
        <w:t xml:space="preserve"> 6 months Management Training.  </w:t>
      </w:r>
    </w:p>
    <w:p w:rsidR="007D7DF2" w:rsidRDefault="007D7DF2" w:rsidP="007D7DF2">
      <w:pPr>
        <w:spacing w:after="0" w:line="259" w:lineRule="auto"/>
        <w:ind w:left="0" w:right="0" w:firstLine="0"/>
      </w:pPr>
    </w:p>
    <w:p w:rsidR="00263DBB" w:rsidRDefault="00263DBB">
      <w:pPr>
        <w:spacing w:after="0" w:line="259" w:lineRule="auto"/>
        <w:ind w:left="0" w:right="0" w:firstLine="0"/>
      </w:pPr>
    </w:p>
    <w:p w:rsidR="00263DBB" w:rsidRDefault="001C6564">
      <w:pPr>
        <w:pStyle w:val="Heading1"/>
        <w:tabs>
          <w:tab w:val="center" w:pos="8642"/>
        </w:tabs>
        <w:ind w:left="-15" w:firstLine="0"/>
      </w:pPr>
      <w:r>
        <w:t xml:space="preserve">    Summary of Educational Qualifications</w:t>
      </w:r>
      <w:r>
        <w:rPr>
          <w:b w:val="0"/>
        </w:rPr>
        <w:tab/>
      </w:r>
    </w:p>
    <w:p w:rsidR="00263DBB" w:rsidRDefault="00263DBB">
      <w:pPr>
        <w:spacing w:after="0" w:line="259" w:lineRule="auto"/>
        <w:ind w:left="0" w:right="0" w:firstLine="0"/>
      </w:pPr>
    </w:p>
    <w:p w:rsidR="003F08DF" w:rsidRDefault="003F08DF" w:rsidP="00582F2C">
      <w:pPr>
        <w:pStyle w:val="ListParagraph"/>
        <w:numPr>
          <w:ilvl w:val="0"/>
          <w:numId w:val="7"/>
        </w:numPr>
        <w:ind w:right="0"/>
      </w:pPr>
      <w:r>
        <w:t>Completed SSC from Michael High School in the year 200</w:t>
      </w:r>
      <w:r w:rsidR="00ED44B9">
        <w:t>4</w:t>
      </w:r>
      <w:r>
        <w:t>.</w:t>
      </w:r>
    </w:p>
    <w:p w:rsidR="009E5D19" w:rsidRDefault="003F08DF" w:rsidP="00582F2C">
      <w:pPr>
        <w:pStyle w:val="ListParagraph"/>
        <w:numPr>
          <w:ilvl w:val="0"/>
          <w:numId w:val="7"/>
        </w:numPr>
        <w:ind w:right="0"/>
      </w:pPr>
      <w:r>
        <w:t>Completed HSC from Marceline</w:t>
      </w:r>
      <w:r w:rsidR="00ED44B9">
        <w:t xml:space="preserve"> Junior college in the year 2006.</w:t>
      </w:r>
    </w:p>
    <w:p w:rsidR="00ED44B9" w:rsidRDefault="00ED44B9" w:rsidP="00ED44B9">
      <w:pPr>
        <w:pStyle w:val="ListParagraph"/>
        <w:numPr>
          <w:ilvl w:val="0"/>
          <w:numId w:val="7"/>
        </w:numPr>
        <w:ind w:right="0"/>
      </w:pPr>
      <w:r>
        <w:t>Completed my E-ticketing course with personality development classes in year 2006/07</w:t>
      </w:r>
    </w:p>
    <w:p w:rsidR="00263DBB" w:rsidRDefault="007D7DF2" w:rsidP="00ED44B9">
      <w:pPr>
        <w:pStyle w:val="ListParagraph"/>
        <w:numPr>
          <w:ilvl w:val="0"/>
          <w:numId w:val="7"/>
        </w:numPr>
        <w:ind w:right="0"/>
      </w:pPr>
      <w:r>
        <w:t>Completed Bachelor’s in hotel management and tourism studies</w:t>
      </w:r>
      <w:r w:rsidR="009E5D19">
        <w:t xml:space="preserve"> (</w:t>
      </w:r>
      <w:r w:rsidR="003369BB">
        <w:t>BSc’s H.</w:t>
      </w:r>
      <w:bookmarkStart w:id="0" w:name="_GoBack"/>
      <w:bookmarkEnd w:id="0"/>
      <w:r w:rsidR="003369BB">
        <w:t>S</w:t>
      </w:r>
      <w:r w:rsidR="009E5D19">
        <w:t>)</w:t>
      </w:r>
      <w:r>
        <w:t xml:space="preserve"> from</w:t>
      </w:r>
      <w:r w:rsidR="001C6564">
        <w:t xml:space="preserve"> Kohinoor</w:t>
      </w:r>
      <w:r>
        <w:t xml:space="preserve"> institute</w:t>
      </w:r>
      <w:r w:rsidR="003F08DF">
        <w:t xml:space="preserve"> in the year 2007</w:t>
      </w:r>
      <w:r w:rsidR="00ED44B9">
        <w:t>-10.</w:t>
      </w:r>
      <w:r w:rsidR="001C6564">
        <w:t xml:space="preserve"> </w:t>
      </w:r>
    </w:p>
    <w:p w:rsidR="00263DBB" w:rsidRDefault="00263DBB">
      <w:pPr>
        <w:spacing w:after="0" w:line="259" w:lineRule="auto"/>
        <w:ind w:left="0" w:right="0" w:firstLine="0"/>
      </w:pPr>
    </w:p>
    <w:p w:rsidR="00263DBB" w:rsidRDefault="001C6564">
      <w:pPr>
        <w:pStyle w:val="Heading1"/>
        <w:ind w:left="-5"/>
      </w:pPr>
      <w:r>
        <w:t>Computer Proficiency</w:t>
      </w:r>
    </w:p>
    <w:p w:rsidR="00263DBB" w:rsidRDefault="00263DBB">
      <w:pPr>
        <w:spacing w:after="0" w:line="259" w:lineRule="auto"/>
        <w:ind w:left="360" w:right="0" w:firstLine="0"/>
      </w:pPr>
    </w:p>
    <w:p w:rsidR="00582F2C" w:rsidRDefault="009302A7" w:rsidP="00582F2C">
      <w:pPr>
        <w:numPr>
          <w:ilvl w:val="0"/>
          <w:numId w:val="5"/>
        </w:numPr>
        <w:ind w:right="0" w:hanging="259"/>
      </w:pPr>
      <w:r>
        <w:rPr>
          <w:b/>
        </w:rPr>
        <w:t>O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1C6564">
        <w:t xml:space="preserve">: MS-DOS, Windows 95/98/2000/XP. </w:t>
      </w:r>
    </w:p>
    <w:p w:rsidR="00263DBB" w:rsidRDefault="001C6564" w:rsidP="00F30384">
      <w:pPr>
        <w:numPr>
          <w:ilvl w:val="0"/>
          <w:numId w:val="5"/>
        </w:numPr>
        <w:ind w:right="0" w:hanging="259"/>
      </w:pPr>
      <w:r>
        <w:rPr>
          <w:b/>
        </w:rPr>
        <w:t>Packages</w:t>
      </w:r>
      <w:r w:rsidR="009302A7">
        <w:rPr>
          <w:b/>
        </w:rPr>
        <w:tab/>
      </w:r>
      <w:r w:rsidR="009302A7">
        <w:rPr>
          <w:b/>
        </w:rPr>
        <w:tab/>
      </w:r>
      <w:r>
        <w:t xml:space="preserve">: MS </w:t>
      </w:r>
      <w:r w:rsidR="00D90021">
        <w:t>Word, Excel, Power Point</w:t>
      </w:r>
      <w:r>
        <w:t xml:space="preserve">. </w:t>
      </w:r>
    </w:p>
    <w:p w:rsidR="00F30384" w:rsidRDefault="00F30384" w:rsidP="00F30384">
      <w:pPr>
        <w:ind w:left="259" w:right="0" w:firstLine="0"/>
      </w:pPr>
    </w:p>
    <w:p w:rsidR="00263DBB" w:rsidRDefault="001C6564" w:rsidP="009302A7">
      <w:pPr>
        <w:pStyle w:val="Heading1"/>
        <w:ind w:left="-5"/>
      </w:pPr>
      <w:r>
        <w:t xml:space="preserve">Personal Profile </w:t>
      </w:r>
    </w:p>
    <w:p w:rsidR="00263DBB" w:rsidRDefault="00263DBB" w:rsidP="00582F2C">
      <w:pPr>
        <w:spacing w:after="0" w:line="259" w:lineRule="auto"/>
        <w:ind w:left="0" w:right="0" w:firstLine="0"/>
      </w:pPr>
    </w:p>
    <w:p w:rsidR="00263DBB" w:rsidRDefault="00582F2C" w:rsidP="00582F2C">
      <w:pPr>
        <w:tabs>
          <w:tab w:val="center" w:pos="2584"/>
          <w:tab w:val="center" w:pos="4545"/>
        </w:tabs>
        <w:ind w:left="-15" w:right="0" w:firstLine="0"/>
      </w:pPr>
      <w:r>
        <w:t>Date of Birth</w:t>
      </w:r>
      <w:r>
        <w:tab/>
        <w:t xml:space="preserve">            </w:t>
      </w:r>
      <w:r w:rsidR="005E37A9">
        <w:t xml:space="preserve">               </w:t>
      </w:r>
      <w:r>
        <w:t xml:space="preserve"> </w:t>
      </w:r>
      <w:r w:rsidR="001C6564">
        <w:t>:</w:t>
      </w:r>
      <w:r w:rsidR="005E37A9">
        <w:t xml:space="preserve">     </w:t>
      </w:r>
      <w:r w:rsidR="001C6564">
        <w:t>18</w:t>
      </w:r>
      <w:r w:rsidR="001C6564">
        <w:rPr>
          <w:vertAlign w:val="superscript"/>
        </w:rPr>
        <w:t>th</w:t>
      </w:r>
      <w:r w:rsidR="001C6564">
        <w:t xml:space="preserve"> February 1989. </w:t>
      </w:r>
    </w:p>
    <w:p w:rsidR="00263DBB" w:rsidRDefault="00263DBB" w:rsidP="00582F2C">
      <w:pPr>
        <w:spacing w:after="0" w:line="259" w:lineRule="auto"/>
        <w:ind w:left="0" w:right="0" w:firstLine="0"/>
      </w:pPr>
    </w:p>
    <w:p w:rsidR="00263DBB" w:rsidRDefault="001C6564" w:rsidP="00582F2C">
      <w:pPr>
        <w:tabs>
          <w:tab w:val="center" w:pos="1440"/>
          <w:tab w:val="center" w:pos="2584"/>
          <w:tab w:val="center" w:pos="3906"/>
        </w:tabs>
        <w:ind w:left="-15" w:right="0" w:firstLine="0"/>
      </w:pPr>
      <w:r>
        <w:t>Nationality</w:t>
      </w:r>
      <w:r w:rsidR="005E37A9">
        <w:tab/>
      </w:r>
      <w:r w:rsidR="005E37A9">
        <w:tab/>
        <w:t xml:space="preserve">                         </w:t>
      </w:r>
      <w:r>
        <w:t>:</w:t>
      </w:r>
      <w:r w:rsidR="005E37A9">
        <w:t xml:space="preserve">     </w:t>
      </w:r>
      <w:r>
        <w:t xml:space="preserve">Indian </w:t>
      </w:r>
    </w:p>
    <w:p w:rsidR="00263DBB" w:rsidRDefault="00263DBB" w:rsidP="00582F2C">
      <w:pPr>
        <w:spacing w:after="0" w:line="259" w:lineRule="auto"/>
        <w:ind w:left="0" w:right="0" w:firstLine="0"/>
      </w:pPr>
    </w:p>
    <w:p w:rsidR="00263DBB" w:rsidRDefault="001C6564" w:rsidP="00582F2C">
      <w:pPr>
        <w:tabs>
          <w:tab w:val="center" w:pos="2161"/>
          <w:tab w:val="center" w:pos="3550"/>
        </w:tabs>
        <w:ind w:right="0"/>
      </w:pPr>
      <w:r>
        <w:t>Mari</w:t>
      </w:r>
      <w:r w:rsidR="00A55A53">
        <w:t>tal Status</w:t>
      </w:r>
      <w:r w:rsidR="005E37A9">
        <w:tab/>
        <w:t xml:space="preserve">                          </w:t>
      </w:r>
      <w:r w:rsidR="00A55A53">
        <w:t>:</w:t>
      </w:r>
      <w:r w:rsidR="005E37A9">
        <w:t xml:space="preserve">     </w:t>
      </w:r>
      <w:r w:rsidR="00A55A53">
        <w:t>Married</w:t>
      </w:r>
      <w:r>
        <w:t xml:space="preserve"> </w:t>
      </w:r>
    </w:p>
    <w:p w:rsidR="00263DBB" w:rsidRDefault="00263DBB" w:rsidP="00582F2C">
      <w:pPr>
        <w:spacing w:after="0" w:line="259" w:lineRule="auto"/>
        <w:ind w:left="0" w:right="0" w:firstLine="0"/>
      </w:pPr>
    </w:p>
    <w:p w:rsidR="00621A69" w:rsidRDefault="00A55A53" w:rsidP="00582F2C">
      <w:pPr>
        <w:tabs>
          <w:tab w:val="center" w:pos="2161"/>
          <w:tab w:val="center" w:pos="2974"/>
          <w:tab w:val="center" w:pos="4974"/>
        </w:tabs>
        <w:ind w:left="-15" w:right="0" w:firstLine="0"/>
      </w:pPr>
      <w:r>
        <w:t>Languages Known</w:t>
      </w:r>
      <w:r w:rsidR="005E37A9">
        <w:tab/>
        <w:t xml:space="preserve">                   </w:t>
      </w:r>
      <w:r w:rsidR="001C6564">
        <w:t>:</w:t>
      </w:r>
      <w:r w:rsidR="007D7DF2">
        <w:t xml:space="preserve">     </w:t>
      </w:r>
      <w:r w:rsidR="001C6564">
        <w:t>English, H</w:t>
      </w:r>
      <w:r w:rsidR="00B634FB">
        <w:t xml:space="preserve">indi, </w:t>
      </w:r>
      <w:r w:rsidR="00672E39">
        <w:t>and Arabic</w:t>
      </w:r>
      <w:r w:rsidR="00B634FB">
        <w:t xml:space="preserve"> (basic)</w:t>
      </w:r>
      <w:r w:rsidR="00D90021">
        <w:t>.</w:t>
      </w:r>
    </w:p>
    <w:p w:rsidR="00D90021" w:rsidRDefault="00D90021" w:rsidP="00582F2C">
      <w:pPr>
        <w:tabs>
          <w:tab w:val="center" w:pos="2161"/>
          <w:tab w:val="center" w:pos="2974"/>
          <w:tab w:val="center" w:pos="4974"/>
        </w:tabs>
        <w:ind w:left="-15" w:right="0" w:firstLine="0"/>
      </w:pPr>
    </w:p>
    <w:p w:rsidR="00263DBB" w:rsidRDefault="00263DBB">
      <w:pPr>
        <w:spacing w:after="0" w:line="259" w:lineRule="auto"/>
        <w:ind w:left="0" w:right="0" w:firstLine="0"/>
      </w:pPr>
    </w:p>
    <w:tbl>
      <w:tblPr>
        <w:tblStyle w:val="TableGrid"/>
        <w:tblW w:w="13209" w:type="dxa"/>
        <w:tblInd w:w="-29" w:type="dxa"/>
        <w:tblCellMar>
          <w:top w:w="7" w:type="dxa"/>
          <w:right w:w="115" w:type="dxa"/>
        </w:tblCellMar>
        <w:tblLook w:val="04A0"/>
      </w:tblPr>
      <w:tblGrid>
        <w:gridCol w:w="7229"/>
        <w:gridCol w:w="5980"/>
      </w:tblGrid>
      <w:tr w:rsidR="00263DBB" w:rsidTr="00801AD4">
        <w:trPr>
          <w:trHeight w:val="234"/>
        </w:trPr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  <w:shd w:val="clear" w:color="auto" w:fill="C0C0C0"/>
          </w:tcPr>
          <w:p w:rsidR="00263DBB" w:rsidRDefault="001C6564">
            <w:pPr>
              <w:spacing w:after="0" w:line="259" w:lineRule="auto"/>
              <w:ind w:left="29" w:right="0" w:firstLine="0"/>
            </w:pPr>
            <w:r>
              <w:rPr>
                <w:b/>
              </w:rPr>
              <w:t xml:space="preserve">Passport details </w:t>
            </w:r>
          </w:p>
        </w:tc>
        <w:tc>
          <w:tcPr>
            <w:tcW w:w="5980" w:type="dxa"/>
            <w:tcBorders>
              <w:top w:val="nil"/>
              <w:left w:val="nil"/>
              <w:bottom w:val="nil"/>
              <w:right w:val="nil"/>
            </w:tcBorders>
            <w:shd w:val="clear" w:color="auto" w:fill="C0C0C0"/>
          </w:tcPr>
          <w:p w:rsidR="00263DBB" w:rsidRDefault="00263DBB">
            <w:pPr>
              <w:spacing w:after="160" w:line="259" w:lineRule="auto"/>
              <w:ind w:left="0" w:right="0" w:firstLine="0"/>
            </w:pPr>
          </w:p>
        </w:tc>
      </w:tr>
      <w:tr w:rsidR="00263DBB" w:rsidTr="00801AD4">
        <w:trPr>
          <w:trHeight w:val="584"/>
        </w:trPr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63DBB" w:rsidRDefault="00263DBB">
            <w:pPr>
              <w:spacing w:after="0" w:line="259" w:lineRule="auto"/>
              <w:ind w:left="29" w:right="0" w:firstLine="0"/>
            </w:pPr>
          </w:p>
          <w:p w:rsidR="00801AD4" w:rsidRDefault="00F62FD3" w:rsidP="009302A7">
            <w:pPr>
              <w:spacing w:after="0" w:line="259" w:lineRule="auto"/>
              <w:ind w:right="-5960"/>
            </w:pPr>
            <w:r>
              <w:t>Passport Number</w:t>
            </w:r>
            <w:r w:rsidR="00801AD4">
              <w:t xml:space="preserve">     </w:t>
            </w:r>
            <w:r w:rsidR="007D7DF2">
              <w:t xml:space="preserve">                     :      </w:t>
            </w:r>
            <w:r w:rsidR="00801AD4">
              <w:t>H-3918375</w:t>
            </w:r>
          </w:p>
          <w:p w:rsidR="00621A69" w:rsidRDefault="00621A69" w:rsidP="00801AD4">
            <w:pPr>
              <w:spacing w:after="0" w:line="259" w:lineRule="auto"/>
              <w:ind w:right="-5960"/>
            </w:pPr>
          </w:p>
          <w:p w:rsidR="00621A69" w:rsidRDefault="00621A69" w:rsidP="00801AD4">
            <w:pPr>
              <w:spacing w:after="0" w:line="259" w:lineRule="auto"/>
              <w:ind w:right="-5960"/>
            </w:pPr>
            <w:r>
              <w:t xml:space="preserve">Visa Status </w:t>
            </w:r>
            <w:r w:rsidR="00BF0C00">
              <w:t xml:space="preserve"> </w:t>
            </w:r>
            <w:r>
              <w:t xml:space="preserve">              </w:t>
            </w:r>
            <w:r w:rsidR="007D7DF2">
              <w:t xml:space="preserve">                    </w:t>
            </w:r>
            <w:r w:rsidR="00BF0C00">
              <w:t xml:space="preserve">:     </w:t>
            </w:r>
            <w:r>
              <w:t xml:space="preserve">Visit Visa (Valid </w:t>
            </w:r>
            <w:r w:rsidR="00D958B9">
              <w:t>up to</w:t>
            </w:r>
            <w:r>
              <w:t xml:space="preserve"> 10-12-2017)</w:t>
            </w:r>
          </w:p>
          <w:p w:rsidR="00263DBB" w:rsidRDefault="00263DBB" w:rsidP="00801AD4">
            <w:pPr>
              <w:spacing w:after="0" w:line="259" w:lineRule="auto"/>
              <w:ind w:right="-5960"/>
            </w:pPr>
          </w:p>
        </w:tc>
        <w:tc>
          <w:tcPr>
            <w:tcW w:w="5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62FD3" w:rsidRDefault="00F62FD3" w:rsidP="00F62FD3">
            <w:pPr>
              <w:spacing w:after="0" w:line="259" w:lineRule="auto"/>
              <w:ind w:left="-3605" w:right="0" w:firstLine="0"/>
            </w:pPr>
          </w:p>
        </w:tc>
      </w:tr>
      <w:tr w:rsidR="00263DBB" w:rsidTr="00801AD4">
        <w:trPr>
          <w:trHeight w:val="234"/>
        </w:trPr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  <w:shd w:val="clear" w:color="auto" w:fill="C0C0C0"/>
          </w:tcPr>
          <w:p w:rsidR="00263DBB" w:rsidRDefault="00742B8F">
            <w:pPr>
              <w:spacing w:after="0" w:line="259" w:lineRule="auto"/>
              <w:ind w:left="29" w:right="0" w:firstLine="0"/>
            </w:pPr>
            <w:r>
              <w:rPr>
                <w:b/>
              </w:rPr>
              <w:t>Reference</w:t>
            </w:r>
            <w:r w:rsidR="001C6564">
              <w:rPr>
                <w:b/>
              </w:rPr>
              <w:t xml:space="preserve"> </w:t>
            </w:r>
          </w:p>
        </w:tc>
        <w:tc>
          <w:tcPr>
            <w:tcW w:w="5980" w:type="dxa"/>
            <w:tcBorders>
              <w:top w:val="nil"/>
              <w:left w:val="nil"/>
              <w:bottom w:val="nil"/>
              <w:right w:val="nil"/>
            </w:tcBorders>
            <w:shd w:val="clear" w:color="auto" w:fill="C0C0C0"/>
            <w:vAlign w:val="bottom"/>
          </w:tcPr>
          <w:p w:rsidR="00263DBB" w:rsidRDefault="00263DBB">
            <w:pPr>
              <w:spacing w:after="160" w:line="259" w:lineRule="auto"/>
              <w:ind w:left="0" w:right="0" w:firstLine="0"/>
            </w:pPr>
          </w:p>
        </w:tc>
      </w:tr>
    </w:tbl>
    <w:p w:rsidR="00263DBB" w:rsidRDefault="00263DBB">
      <w:pPr>
        <w:spacing w:after="0" w:line="259" w:lineRule="auto"/>
        <w:ind w:left="780" w:right="0" w:firstLine="0"/>
      </w:pPr>
    </w:p>
    <w:p w:rsidR="00263DBB" w:rsidRDefault="009302A7" w:rsidP="009302A7">
      <w:pPr>
        <w:ind w:left="-5" w:right="0"/>
      </w:pPr>
      <w:r>
        <w:t>Upon Request.</w:t>
      </w:r>
    </w:p>
    <w:sectPr w:rsidR="00263DBB" w:rsidSect="005A628F">
      <w:footerReference w:type="default" r:id="rId10"/>
      <w:pgSz w:w="12240" w:h="15840"/>
      <w:pgMar w:top="1267" w:right="1330" w:bottom="108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549CB" w:rsidRDefault="001549CB" w:rsidP="002A40F9">
      <w:pPr>
        <w:spacing w:after="0" w:line="240" w:lineRule="auto"/>
      </w:pPr>
      <w:r>
        <w:separator/>
      </w:r>
    </w:p>
  </w:endnote>
  <w:endnote w:type="continuationSeparator" w:id="0">
    <w:p w:rsidR="001549CB" w:rsidRDefault="001549CB" w:rsidP="002A40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00849846"/>
      <w:docPartObj>
        <w:docPartGallery w:val="Page Numbers (Bottom of Page)"/>
        <w:docPartUnique/>
      </w:docPartObj>
    </w:sdtPr>
    <w:sdtContent>
      <w:p w:rsidR="002A40F9" w:rsidRDefault="002A40F9">
        <w:pPr>
          <w:pStyle w:val="Footer"/>
          <w:jc w:val="right"/>
        </w:pPr>
        <w:r>
          <w:t xml:space="preserve">Page | </w:t>
        </w:r>
        <w:r w:rsidR="00187E7E">
          <w:fldChar w:fldCharType="begin"/>
        </w:r>
        <w:r>
          <w:instrText xml:space="preserve"> PAGE   \* MERGEFORMAT </w:instrText>
        </w:r>
        <w:r w:rsidR="00187E7E">
          <w:fldChar w:fldCharType="separate"/>
        </w:r>
        <w:r w:rsidR="00104516">
          <w:rPr>
            <w:noProof/>
          </w:rPr>
          <w:t>1</w:t>
        </w:r>
        <w:r w:rsidR="00187E7E">
          <w:rPr>
            <w:noProof/>
          </w:rPr>
          <w:fldChar w:fldCharType="end"/>
        </w:r>
        <w:r>
          <w:t xml:space="preserve"> </w:t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549CB" w:rsidRDefault="001549CB" w:rsidP="002A40F9">
      <w:pPr>
        <w:spacing w:after="0" w:line="240" w:lineRule="auto"/>
      </w:pPr>
      <w:r>
        <w:separator/>
      </w:r>
    </w:p>
  </w:footnote>
  <w:footnote w:type="continuationSeparator" w:id="0">
    <w:p w:rsidR="001549CB" w:rsidRDefault="001549CB" w:rsidP="002A40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701DDE"/>
    <w:multiLevelType w:val="hybridMultilevel"/>
    <w:tmpl w:val="87CCFC04"/>
    <w:lvl w:ilvl="0" w:tplc="3F1EE9F8">
      <w:numFmt w:val="bullet"/>
      <w:lvlText w:val=""/>
      <w:lvlJc w:val="left"/>
      <w:pPr>
        <w:ind w:left="720" w:hanging="360"/>
      </w:pPr>
      <w:rPr>
        <w:rFonts w:ascii="Symbol" w:eastAsia="Times New Roman" w:hAnsi="Symbol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441D80"/>
    <w:multiLevelType w:val="hybridMultilevel"/>
    <w:tmpl w:val="8FDED6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A64CBA"/>
    <w:multiLevelType w:val="multilevel"/>
    <w:tmpl w:val="776A8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11FC117F"/>
    <w:multiLevelType w:val="hybridMultilevel"/>
    <w:tmpl w:val="5E58DE26"/>
    <w:lvl w:ilvl="0" w:tplc="7FA69A9C">
      <w:start w:val="1"/>
      <w:numFmt w:val="decimal"/>
      <w:lvlText w:val="%1)"/>
      <w:lvlJc w:val="left"/>
      <w:pPr>
        <w:ind w:left="3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CE4ADB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66ABAF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DEF66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600174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E187D6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BC47BA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E385AD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72047F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1316691F"/>
    <w:multiLevelType w:val="hybridMultilevel"/>
    <w:tmpl w:val="007CF3A2"/>
    <w:lvl w:ilvl="0" w:tplc="5BC07154">
      <w:numFmt w:val="bullet"/>
      <w:lvlText w:val=""/>
      <w:lvlJc w:val="left"/>
      <w:pPr>
        <w:ind w:left="720" w:hanging="360"/>
      </w:pPr>
      <w:rPr>
        <w:rFonts w:ascii="Symbol" w:eastAsia="Times New Roman" w:hAnsi="Symbol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443C6F"/>
    <w:multiLevelType w:val="multilevel"/>
    <w:tmpl w:val="4FB2DED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4075493"/>
    <w:multiLevelType w:val="hybridMultilevel"/>
    <w:tmpl w:val="BA840F2C"/>
    <w:lvl w:ilvl="0" w:tplc="8732280C">
      <w:start w:val="1"/>
      <w:numFmt w:val="decimal"/>
      <w:lvlText w:val="%1)"/>
      <w:lvlJc w:val="left"/>
      <w:pPr>
        <w:ind w:left="2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7BCF524">
      <w:start w:val="1"/>
      <w:numFmt w:val="lowerLetter"/>
      <w:lvlText w:val="%2"/>
      <w:lvlJc w:val="left"/>
      <w:pPr>
        <w:ind w:left="11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7049F2C">
      <w:start w:val="1"/>
      <w:numFmt w:val="lowerRoman"/>
      <w:lvlText w:val="%3"/>
      <w:lvlJc w:val="left"/>
      <w:pPr>
        <w:ind w:left="18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DD21C88">
      <w:start w:val="1"/>
      <w:numFmt w:val="decimal"/>
      <w:lvlText w:val="%4"/>
      <w:lvlJc w:val="left"/>
      <w:pPr>
        <w:ind w:left="25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DAAF1AE">
      <w:start w:val="1"/>
      <w:numFmt w:val="lowerLetter"/>
      <w:lvlText w:val="%5"/>
      <w:lvlJc w:val="left"/>
      <w:pPr>
        <w:ind w:left="3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A65940">
      <w:start w:val="1"/>
      <w:numFmt w:val="lowerRoman"/>
      <w:lvlText w:val="%6"/>
      <w:lvlJc w:val="left"/>
      <w:pPr>
        <w:ind w:left="40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F02817A">
      <w:start w:val="1"/>
      <w:numFmt w:val="decimal"/>
      <w:lvlText w:val="%7"/>
      <w:lvlJc w:val="left"/>
      <w:pPr>
        <w:ind w:left="47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4CA56C6">
      <w:start w:val="1"/>
      <w:numFmt w:val="lowerLetter"/>
      <w:lvlText w:val="%8"/>
      <w:lvlJc w:val="left"/>
      <w:pPr>
        <w:ind w:left="54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7C8D668">
      <w:start w:val="1"/>
      <w:numFmt w:val="lowerRoman"/>
      <w:lvlText w:val="%9"/>
      <w:lvlJc w:val="left"/>
      <w:pPr>
        <w:ind w:left="61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24FB60EB"/>
    <w:multiLevelType w:val="multilevel"/>
    <w:tmpl w:val="AF749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2AAF3F4B"/>
    <w:multiLevelType w:val="hybridMultilevel"/>
    <w:tmpl w:val="B20AB14E"/>
    <w:lvl w:ilvl="0" w:tplc="7ABE3BF0">
      <w:start w:val="1"/>
      <w:numFmt w:val="decimal"/>
      <w:lvlText w:val="%1)"/>
      <w:lvlJc w:val="left"/>
      <w:pPr>
        <w:ind w:left="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30462D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504DAE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23CAF5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6BE220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B826D5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276FAF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21ADC7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F36C41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>
    <w:nsid w:val="2B127F2B"/>
    <w:multiLevelType w:val="multilevel"/>
    <w:tmpl w:val="BEECE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30A606AE"/>
    <w:multiLevelType w:val="hybridMultilevel"/>
    <w:tmpl w:val="4274D8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48A4077"/>
    <w:multiLevelType w:val="multilevel"/>
    <w:tmpl w:val="A7028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DEF3D24"/>
    <w:multiLevelType w:val="hybridMultilevel"/>
    <w:tmpl w:val="B9882094"/>
    <w:lvl w:ilvl="0" w:tplc="99ACEEDA">
      <w:start w:val="8"/>
      <w:numFmt w:val="bullet"/>
      <w:lvlText w:val=""/>
      <w:lvlJc w:val="left"/>
      <w:pPr>
        <w:ind w:left="345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3">
    <w:nsid w:val="40C50F9B"/>
    <w:multiLevelType w:val="hybridMultilevel"/>
    <w:tmpl w:val="D48ED53C"/>
    <w:lvl w:ilvl="0" w:tplc="0B1EF9C4">
      <w:start w:val="1"/>
      <w:numFmt w:val="decimal"/>
      <w:lvlText w:val="%1)"/>
      <w:lvlJc w:val="left"/>
      <w:pPr>
        <w:ind w:left="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970194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098A0E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CC035D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DF4E42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F7C733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264E44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FB2CCB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6F44EC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>
    <w:nsid w:val="496B6374"/>
    <w:multiLevelType w:val="multilevel"/>
    <w:tmpl w:val="4650F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4D981000"/>
    <w:multiLevelType w:val="hybridMultilevel"/>
    <w:tmpl w:val="E53E030E"/>
    <w:lvl w:ilvl="0" w:tplc="86F4A0FE">
      <w:start w:val="1"/>
      <w:numFmt w:val="decimal"/>
      <w:lvlText w:val="%1)"/>
      <w:lvlJc w:val="left"/>
      <w:pPr>
        <w:ind w:left="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66285C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AFEEA2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0C0A8F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132677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EC60B2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BEE15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C42538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E3EDB8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>
    <w:nsid w:val="5E194150"/>
    <w:multiLevelType w:val="hybridMultilevel"/>
    <w:tmpl w:val="E190F4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301703F"/>
    <w:multiLevelType w:val="multilevel"/>
    <w:tmpl w:val="EF1C9D6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4A25C7D"/>
    <w:multiLevelType w:val="multilevel"/>
    <w:tmpl w:val="FD2E5C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B9B729D"/>
    <w:multiLevelType w:val="multilevel"/>
    <w:tmpl w:val="8A1CD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>
    <w:nsid w:val="6DBA45DD"/>
    <w:multiLevelType w:val="hybridMultilevel"/>
    <w:tmpl w:val="92C063C8"/>
    <w:lvl w:ilvl="0" w:tplc="3ADA3AF8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0DF680B"/>
    <w:multiLevelType w:val="hybridMultilevel"/>
    <w:tmpl w:val="760C43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7C10AC0"/>
    <w:multiLevelType w:val="multilevel"/>
    <w:tmpl w:val="287810A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794E77A0"/>
    <w:multiLevelType w:val="multilevel"/>
    <w:tmpl w:val="2DC2F87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7B30353B"/>
    <w:multiLevelType w:val="hybridMultilevel"/>
    <w:tmpl w:val="8CCA857A"/>
    <w:lvl w:ilvl="0" w:tplc="1ED06F5C">
      <w:start w:val="1"/>
      <w:numFmt w:val="decimal"/>
      <w:lvlText w:val="%1)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7FC05FC">
      <w:start w:val="1"/>
      <w:numFmt w:val="lowerLetter"/>
      <w:lvlText w:val="%2"/>
      <w:lvlJc w:val="left"/>
      <w:pPr>
        <w:ind w:left="11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85865CC">
      <w:start w:val="1"/>
      <w:numFmt w:val="lowerRoman"/>
      <w:lvlText w:val="%3"/>
      <w:lvlJc w:val="left"/>
      <w:pPr>
        <w:ind w:left="18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0A6EB04">
      <w:start w:val="1"/>
      <w:numFmt w:val="decimal"/>
      <w:lvlText w:val="%4"/>
      <w:lvlJc w:val="left"/>
      <w:pPr>
        <w:ind w:left="25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E6D096">
      <w:start w:val="1"/>
      <w:numFmt w:val="lowerLetter"/>
      <w:lvlText w:val="%5"/>
      <w:lvlJc w:val="left"/>
      <w:pPr>
        <w:ind w:left="32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8AA39F4">
      <w:start w:val="1"/>
      <w:numFmt w:val="lowerRoman"/>
      <w:lvlText w:val="%6"/>
      <w:lvlJc w:val="left"/>
      <w:pPr>
        <w:ind w:left="40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82273EC">
      <w:start w:val="1"/>
      <w:numFmt w:val="decimal"/>
      <w:lvlText w:val="%7"/>
      <w:lvlJc w:val="left"/>
      <w:pPr>
        <w:ind w:left="47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1C202B8">
      <w:start w:val="1"/>
      <w:numFmt w:val="lowerLetter"/>
      <w:lvlText w:val="%8"/>
      <w:lvlJc w:val="left"/>
      <w:pPr>
        <w:ind w:left="54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1A482AE">
      <w:start w:val="1"/>
      <w:numFmt w:val="lowerRoman"/>
      <w:lvlText w:val="%9"/>
      <w:lvlJc w:val="left"/>
      <w:pPr>
        <w:ind w:left="61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3"/>
  </w:num>
  <w:num w:numId="2">
    <w:abstractNumId w:val="15"/>
  </w:num>
  <w:num w:numId="3">
    <w:abstractNumId w:val="3"/>
  </w:num>
  <w:num w:numId="4">
    <w:abstractNumId w:val="8"/>
  </w:num>
  <w:num w:numId="5">
    <w:abstractNumId w:val="6"/>
  </w:num>
  <w:num w:numId="6">
    <w:abstractNumId w:val="24"/>
  </w:num>
  <w:num w:numId="7">
    <w:abstractNumId w:val="12"/>
  </w:num>
  <w:num w:numId="8">
    <w:abstractNumId w:val="22"/>
  </w:num>
  <w:num w:numId="9">
    <w:abstractNumId w:val="0"/>
  </w:num>
  <w:num w:numId="10">
    <w:abstractNumId w:val="4"/>
  </w:num>
  <w:num w:numId="11">
    <w:abstractNumId w:val="10"/>
  </w:num>
  <w:num w:numId="12">
    <w:abstractNumId w:val="1"/>
  </w:num>
  <w:num w:numId="13">
    <w:abstractNumId w:val="17"/>
  </w:num>
  <w:num w:numId="14">
    <w:abstractNumId w:val="23"/>
  </w:num>
  <w:num w:numId="15">
    <w:abstractNumId w:val="18"/>
  </w:num>
  <w:num w:numId="16">
    <w:abstractNumId w:val="5"/>
  </w:num>
  <w:num w:numId="17">
    <w:abstractNumId w:val="20"/>
  </w:num>
  <w:num w:numId="18">
    <w:abstractNumId w:val="11"/>
  </w:num>
  <w:num w:numId="19">
    <w:abstractNumId w:val="9"/>
  </w:num>
  <w:num w:numId="20">
    <w:abstractNumId w:val="19"/>
  </w:num>
  <w:num w:numId="21">
    <w:abstractNumId w:val="7"/>
  </w:num>
  <w:num w:numId="22">
    <w:abstractNumId w:val="2"/>
  </w:num>
  <w:num w:numId="23">
    <w:abstractNumId w:val="14"/>
  </w:num>
  <w:num w:numId="24">
    <w:abstractNumId w:val="21"/>
  </w:num>
  <w:num w:numId="25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TA3MTcwNzYwMrY0NzNX0lEKTi0uzszPAykwrgUACxsafCwAAAA="/>
  </w:docVars>
  <w:rsids>
    <w:rsidRoot w:val="00263DBB"/>
    <w:rsid w:val="000570F0"/>
    <w:rsid w:val="0007685C"/>
    <w:rsid w:val="000C69AC"/>
    <w:rsid w:val="00104516"/>
    <w:rsid w:val="00111CDA"/>
    <w:rsid w:val="001549CB"/>
    <w:rsid w:val="00160A65"/>
    <w:rsid w:val="00171D98"/>
    <w:rsid w:val="0018529C"/>
    <w:rsid w:val="00187E7E"/>
    <w:rsid w:val="001A3693"/>
    <w:rsid w:val="001C6564"/>
    <w:rsid w:val="00205C09"/>
    <w:rsid w:val="00214811"/>
    <w:rsid w:val="0022072A"/>
    <w:rsid w:val="00231207"/>
    <w:rsid w:val="00246907"/>
    <w:rsid w:val="00263DBB"/>
    <w:rsid w:val="00281D38"/>
    <w:rsid w:val="002A035F"/>
    <w:rsid w:val="002A40F9"/>
    <w:rsid w:val="002C02B5"/>
    <w:rsid w:val="002E3D72"/>
    <w:rsid w:val="0031683C"/>
    <w:rsid w:val="003369BB"/>
    <w:rsid w:val="00352D08"/>
    <w:rsid w:val="00366560"/>
    <w:rsid w:val="00394CBC"/>
    <w:rsid w:val="003B628C"/>
    <w:rsid w:val="003F08DF"/>
    <w:rsid w:val="004034F3"/>
    <w:rsid w:val="004432C1"/>
    <w:rsid w:val="00457007"/>
    <w:rsid w:val="00485FBE"/>
    <w:rsid w:val="004F0369"/>
    <w:rsid w:val="0051374F"/>
    <w:rsid w:val="005300F6"/>
    <w:rsid w:val="005331EE"/>
    <w:rsid w:val="00582F2C"/>
    <w:rsid w:val="00591BED"/>
    <w:rsid w:val="005960E6"/>
    <w:rsid w:val="005A628F"/>
    <w:rsid w:val="005E06D1"/>
    <w:rsid w:val="005E37A9"/>
    <w:rsid w:val="00600622"/>
    <w:rsid w:val="006016AD"/>
    <w:rsid w:val="006130B7"/>
    <w:rsid w:val="00621A69"/>
    <w:rsid w:val="00626440"/>
    <w:rsid w:val="0063079E"/>
    <w:rsid w:val="0065323D"/>
    <w:rsid w:val="00672E39"/>
    <w:rsid w:val="00696698"/>
    <w:rsid w:val="006F22E1"/>
    <w:rsid w:val="00742B8F"/>
    <w:rsid w:val="00754D8A"/>
    <w:rsid w:val="00797E4A"/>
    <w:rsid w:val="007C67FD"/>
    <w:rsid w:val="007D7DF2"/>
    <w:rsid w:val="007E022D"/>
    <w:rsid w:val="007E58D2"/>
    <w:rsid w:val="007E6EE9"/>
    <w:rsid w:val="00801AD4"/>
    <w:rsid w:val="00830E05"/>
    <w:rsid w:val="008A0877"/>
    <w:rsid w:val="008B7F0A"/>
    <w:rsid w:val="008D2072"/>
    <w:rsid w:val="008E5589"/>
    <w:rsid w:val="009302A7"/>
    <w:rsid w:val="00946704"/>
    <w:rsid w:val="00956BCE"/>
    <w:rsid w:val="009652FC"/>
    <w:rsid w:val="00976084"/>
    <w:rsid w:val="009B0D59"/>
    <w:rsid w:val="009E5D19"/>
    <w:rsid w:val="00A46AE5"/>
    <w:rsid w:val="00A55A53"/>
    <w:rsid w:val="00A66CAA"/>
    <w:rsid w:val="00A8247C"/>
    <w:rsid w:val="00AC1C1E"/>
    <w:rsid w:val="00AE3007"/>
    <w:rsid w:val="00AE37BC"/>
    <w:rsid w:val="00AE51A5"/>
    <w:rsid w:val="00AF6FFE"/>
    <w:rsid w:val="00B06F8E"/>
    <w:rsid w:val="00B24BC7"/>
    <w:rsid w:val="00B3259C"/>
    <w:rsid w:val="00B634FB"/>
    <w:rsid w:val="00B84368"/>
    <w:rsid w:val="00BA7491"/>
    <w:rsid w:val="00BA7B5F"/>
    <w:rsid w:val="00BE5EA6"/>
    <w:rsid w:val="00BE6A0A"/>
    <w:rsid w:val="00BE72D2"/>
    <w:rsid w:val="00BF0C00"/>
    <w:rsid w:val="00C04AE6"/>
    <w:rsid w:val="00C60F26"/>
    <w:rsid w:val="00D44CAA"/>
    <w:rsid w:val="00D64031"/>
    <w:rsid w:val="00D64751"/>
    <w:rsid w:val="00D74A56"/>
    <w:rsid w:val="00D90021"/>
    <w:rsid w:val="00D957EA"/>
    <w:rsid w:val="00D958B9"/>
    <w:rsid w:val="00DE58E0"/>
    <w:rsid w:val="00E12C51"/>
    <w:rsid w:val="00E51E48"/>
    <w:rsid w:val="00E97555"/>
    <w:rsid w:val="00EA3E25"/>
    <w:rsid w:val="00EA5CB2"/>
    <w:rsid w:val="00EB7FB0"/>
    <w:rsid w:val="00EC6F0A"/>
    <w:rsid w:val="00ED44B9"/>
    <w:rsid w:val="00EF7791"/>
    <w:rsid w:val="00F2582D"/>
    <w:rsid w:val="00F30384"/>
    <w:rsid w:val="00F417A7"/>
    <w:rsid w:val="00F62FD3"/>
    <w:rsid w:val="00F91FC8"/>
    <w:rsid w:val="00FA1574"/>
    <w:rsid w:val="00FA4E3B"/>
    <w:rsid w:val="00FB0069"/>
    <w:rsid w:val="00FC62F0"/>
    <w:rsid w:val="00FD1DEB"/>
    <w:rsid w:val="00FE6D0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207"/>
    <w:pPr>
      <w:spacing w:after="7" w:line="249" w:lineRule="auto"/>
      <w:ind w:left="10" w:right="1995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231207"/>
    <w:pPr>
      <w:keepNext/>
      <w:keepLines/>
      <w:shd w:val="clear" w:color="auto" w:fill="C0C0C0"/>
      <w:spacing w:after="0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31207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rsid w:val="00231207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E5589"/>
    <w:pPr>
      <w:tabs>
        <w:tab w:val="center" w:pos="4320"/>
        <w:tab w:val="right" w:pos="8640"/>
      </w:tabs>
      <w:spacing w:after="0" w:line="240" w:lineRule="auto"/>
      <w:ind w:left="0" w:right="0" w:firstLine="0"/>
    </w:pPr>
    <w:rPr>
      <w:rFonts w:asciiTheme="minorHAnsi" w:eastAsiaTheme="minorHAnsi" w:hAnsiTheme="minorHAnsi" w:cstheme="minorBidi"/>
      <w:color w:val="auto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8E5589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8E5589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8E55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E5589"/>
  </w:style>
  <w:style w:type="paragraph" w:styleId="ListParagraph">
    <w:name w:val="List Paragraph"/>
    <w:basedOn w:val="Normal"/>
    <w:uiPriority w:val="34"/>
    <w:qFormat/>
    <w:rsid w:val="00797E4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5A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5A53"/>
    <w:rPr>
      <w:rFonts w:ascii="Tahoma" w:eastAsia="Times New Roman" w:hAnsi="Tahoma" w:cs="Tahoma"/>
      <w:color w:val="000000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C67F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2A40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40F9"/>
    <w:rPr>
      <w:rFonts w:ascii="Times New Roman" w:eastAsia="Times New Roman" w:hAnsi="Times New Roman" w:cs="Times New Roman"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656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5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9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faik.374179@2fre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2D5F4F-068F-42A2-AD8C-7EA4AE260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25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AM VITAE</vt:lpstr>
    </vt:vector>
  </TitlesOfParts>
  <Company/>
  <LinksUpToDate>false</LinksUpToDate>
  <CharactersWithSpaces>35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AM VITAE</dc:title>
  <dc:creator>Helpdesk</dc:creator>
  <cp:lastModifiedBy>348370422</cp:lastModifiedBy>
  <cp:revision>2</cp:revision>
  <cp:lastPrinted>2017-10-31T10:33:00Z</cp:lastPrinted>
  <dcterms:created xsi:type="dcterms:W3CDTF">2017-11-10T05:59:00Z</dcterms:created>
  <dcterms:modified xsi:type="dcterms:W3CDTF">2017-11-10T05:59:00Z</dcterms:modified>
</cp:coreProperties>
</file>